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7587A" w:rsidP="6DDF257D" w:rsidRDefault="00395FB1" w14:paraId="7C0DEAF4" w14:textId="513ABAE8">
      <w:pPr>
        <w:pStyle w:val="Title"/>
        <w:jc w:val="center"/>
        <w:rPr>
          <w:rStyle w:val="Heading2Char"/>
        </w:rPr>
      </w:pPr>
      <w:r w:rsidR="00395FB1">
        <w:rPr/>
        <w:t>Movement matters</w:t>
      </w:r>
      <w:r w:rsidR="0007587A">
        <w:rPr/>
        <w:t xml:space="preserve"> Campaign</w:t>
      </w:r>
      <w:r>
        <w:br/>
      </w:r>
      <w:r w:rsidRPr="6DDF257D" w:rsidR="001F0471">
        <w:rPr>
          <w:rStyle w:val="Heading2Char"/>
        </w:rPr>
        <w:t>Post</w:t>
      </w:r>
      <w:r w:rsidRPr="6DDF257D" w:rsidR="00437BF9">
        <w:rPr>
          <w:rStyle w:val="Heading2Char"/>
        </w:rPr>
        <w:t>-</w:t>
      </w:r>
      <w:r w:rsidRPr="6DDF257D" w:rsidR="001F0471">
        <w:rPr>
          <w:rStyle w:val="Heading2Char"/>
        </w:rPr>
        <w:t xml:space="preserve">Campaign </w:t>
      </w:r>
      <w:r w:rsidRPr="6DDF257D" w:rsidR="00E92653">
        <w:rPr>
          <w:rStyle w:val="Heading2Char"/>
        </w:rPr>
        <w:t>Questionnaire</w:t>
      </w:r>
    </w:p>
    <w:p w:rsidRPr="000062B6" w:rsidR="00291187" w:rsidP="00291187" w:rsidRDefault="00291187" w14:paraId="7DF987A5" w14:textId="3AA287D2">
      <w:r>
        <w:br/>
      </w:r>
      <w:r w:rsidRPr="000062B6">
        <w:t>Please take a moment to fill out th</w:t>
      </w:r>
      <w:r w:rsidR="000D1589">
        <w:t>is</w:t>
      </w:r>
      <w:r w:rsidRPr="000062B6">
        <w:t xml:space="preserve"> </w:t>
      </w:r>
      <w:r w:rsidR="00AE0C8A">
        <w:t>questionnaire</w:t>
      </w:r>
      <w:r w:rsidRPr="000062B6">
        <w:t xml:space="preserve"> for </w:t>
      </w:r>
      <w:r w:rsidR="00395FB1">
        <w:rPr>
          <w:b/>
        </w:rPr>
        <w:t>Movement Matters</w:t>
      </w:r>
      <w:r w:rsidRPr="000062B6">
        <w:rPr>
          <w:i/>
        </w:rPr>
        <w:t>.</w:t>
      </w:r>
      <w:r w:rsidRPr="000062B6">
        <w:t xml:space="preserve"> We appreciate your </w:t>
      </w:r>
      <w:r>
        <w:t>thoughts about</w:t>
      </w:r>
      <w:r w:rsidRPr="000062B6">
        <w:t xml:space="preserve"> your experience.</w:t>
      </w:r>
    </w:p>
    <w:p w:rsidRPr="000062B6" w:rsidR="00291187" w:rsidP="00291187" w:rsidRDefault="00291187" w14:paraId="68D5CA29" w14:textId="71B53064">
      <w:r w:rsidRPr="000062B6">
        <w:t xml:space="preserve">          QUESTION</w:t>
      </w:r>
      <w:r>
        <w:tab/>
      </w:r>
      <w:r>
        <w:tab/>
      </w:r>
      <w:r>
        <w:tab/>
      </w:r>
      <w:r w:rsidRPr="000062B6">
        <w:t>RESPONSE (PLEASE CIRCLE BEST OPTION)</w:t>
      </w:r>
    </w:p>
    <w:tbl>
      <w:tblPr>
        <w:tblStyle w:val="TableGrid"/>
        <w:tblW w:w="0" w:type="auto"/>
        <w:tblInd w:w="-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320"/>
        <w:gridCol w:w="1440"/>
        <w:gridCol w:w="3330"/>
        <w:gridCol w:w="1620"/>
      </w:tblGrid>
      <w:tr w:rsidRPr="000062B6" w:rsidR="009E6919" w:rsidTr="009618EE" w14:paraId="46EBFCCF" w14:textId="77777777">
        <w:trPr>
          <w:trHeight w:val="1134"/>
        </w:trPr>
        <w:tc>
          <w:tcPr>
            <w:tcW w:w="4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0062B6" w:rsidR="009E6919" w:rsidP="00291187" w:rsidRDefault="009E6919" w14:paraId="6CB98599" w14:textId="06EDB266">
            <w:pPr>
              <w:rPr>
                <w:i/>
              </w:rPr>
            </w:pPr>
            <w:r w:rsidRPr="000062B6">
              <w:t xml:space="preserve">I have </w:t>
            </w:r>
            <w:r w:rsidRPr="000062B6" w:rsidR="00E301E1">
              <w:t>learned</w:t>
            </w:r>
            <w:r w:rsidR="00E301E1">
              <w:t xml:space="preserve"> or</w:t>
            </w:r>
            <w:r>
              <w:t xml:space="preserve"> been reminded of</w:t>
            </w:r>
            <w:r w:rsidRPr="000062B6">
              <w:t xml:space="preserve"> </w:t>
            </w:r>
            <w:r>
              <w:t>the benefits of movement.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0062B6" w:rsidR="009E6919" w:rsidP="00291187" w:rsidRDefault="009E6919" w14:paraId="5763CED7" w14:textId="77777777">
            <w:r w:rsidRPr="000062B6">
              <w:t>Disagree</w:t>
            </w:r>
          </w:p>
        </w:tc>
        <w:tc>
          <w:tcPr>
            <w:tcW w:w="3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0062B6" w:rsidR="009E6919" w:rsidP="00291187" w:rsidRDefault="009E6919" w14:paraId="2B02E2C7" w14:textId="77777777">
            <w:r w:rsidRPr="000062B6">
              <w:t>Neither agree nor disagree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0062B6" w:rsidR="009E6919" w:rsidP="00291187" w:rsidRDefault="009E6919" w14:paraId="28C2A983" w14:textId="77777777">
            <w:r w:rsidRPr="000062B6">
              <w:t>Agree</w:t>
            </w:r>
          </w:p>
          <w:p w:rsidRPr="000062B6" w:rsidR="009E6919" w:rsidP="00291187" w:rsidRDefault="009E6919" w14:paraId="4EEDC96D" w14:textId="77777777"/>
        </w:tc>
      </w:tr>
      <w:tr w:rsidRPr="000062B6" w:rsidR="009E6919" w:rsidTr="009618EE" w14:paraId="6A2A046F" w14:textId="77777777">
        <w:trPr>
          <w:trHeight w:val="683"/>
        </w:trPr>
        <w:tc>
          <w:tcPr>
            <w:tcW w:w="4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9E6919" w:rsidP="0063712E" w:rsidRDefault="00424DF7" w14:paraId="664E5F7F" w14:textId="7B10FDE9">
            <w:r w:rsidRPr="000062B6">
              <w:t>I had the support I needed to</w:t>
            </w:r>
            <w:r>
              <w:t xml:space="preserve"> increase my daily movement. 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9E6919" w:rsidP="00291187" w:rsidRDefault="009E6919" w14:paraId="46874690" w14:textId="77777777">
            <w:r w:rsidRPr="000062B6">
              <w:t>Disagree</w:t>
            </w:r>
          </w:p>
        </w:tc>
        <w:tc>
          <w:tcPr>
            <w:tcW w:w="3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9E6919" w:rsidP="00291187" w:rsidRDefault="009E6919" w14:paraId="4EAAE392" w14:textId="77777777"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9E6919" w:rsidP="00291187" w:rsidRDefault="009E6919" w14:paraId="0CE9290A" w14:textId="77777777">
            <w:r w:rsidRPr="000062B6">
              <w:t>Agree</w:t>
            </w:r>
          </w:p>
        </w:tc>
      </w:tr>
      <w:tr w:rsidRPr="000062B6" w:rsidR="009E6919" w:rsidTr="009618EE" w14:paraId="10B40772" w14:textId="77777777">
        <w:trPr>
          <w:trHeight w:val="765"/>
        </w:trPr>
        <w:tc>
          <w:tcPr>
            <w:tcW w:w="4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0062B6" w:rsidR="009E6919" w:rsidP="00291187" w:rsidRDefault="00424DF7" w14:paraId="68F90511" w14:textId="55E9CB9B">
            <w:r>
              <w:t>I incorporated more ways to move into my daily life during this campaign.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0062B6" w:rsidR="009E6919" w:rsidP="00291187" w:rsidRDefault="009E6919" w14:paraId="3AAB8759" w14:textId="77777777">
            <w:r w:rsidRPr="000062B6">
              <w:t>Disagree</w:t>
            </w:r>
          </w:p>
        </w:tc>
        <w:tc>
          <w:tcPr>
            <w:tcW w:w="3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0062B6" w:rsidR="009E6919" w:rsidP="00291187" w:rsidRDefault="009E6919" w14:paraId="617424FE" w14:textId="77777777"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0062B6" w:rsidR="009E6919" w:rsidP="00291187" w:rsidRDefault="009E6919" w14:paraId="3FBBFEF0" w14:textId="77777777">
            <w:r w:rsidRPr="000062B6">
              <w:t>Agree</w:t>
            </w:r>
          </w:p>
        </w:tc>
      </w:tr>
      <w:tr w:rsidRPr="000062B6" w:rsidR="009E6919" w:rsidTr="009618EE" w14:paraId="6C3B6A10" w14:textId="77777777">
        <w:tc>
          <w:tcPr>
            <w:tcW w:w="4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9E6919" w:rsidP="00291187" w:rsidRDefault="00454FBC" w14:paraId="658E4C65" w14:textId="48C8C9AE">
            <w:pPr>
              <w:rPr>
                <w:sz w:val="16"/>
                <w:szCs w:val="27"/>
              </w:rPr>
            </w:pPr>
            <w:r w:rsidRPr="000062B6">
              <w:t xml:space="preserve">I will continue to </w:t>
            </w:r>
            <w:r>
              <w:t>move more every day.</w:t>
            </w:r>
            <w:r>
              <w:t xml:space="preserve"> 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9E6919" w:rsidP="00291187" w:rsidRDefault="009E6919" w14:paraId="1E1E61D3" w14:textId="77777777">
            <w:r w:rsidRPr="000062B6">
              <w:t>Disagree</w:t>
            </w:r>
          </w:p>
        </w:tc>
        <w:tc>
          <w:tcPr>
            <w:tcW w:w="3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9E6919" w:rsidP="00291187" w:rsidRDefault="009E6919" w14:paraId="0E9BAAC8" w14:textId="77777777">
            <w:pPr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9E6919" w:rsidP="00291187" w:rsidRDefault="009E6919" w14:paraId="04F366F1" w14:textId="77777777">
            <w:r w:rsidRPr="000062B6">
              <w:t>Agree</w:t>
            </w:r>
          </w:p>
        </w:tc>
      </w:tr>
      <w:tr w:rsidRPr="000062B6" w:rsidR="009E6919" w:rsidTr="009618EE" w14:paraId="16E89DA4" w14:textId="77777777">
        <w:tc>
          <w:tcPr>
            <w:tcW w:w="4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0062B6" w:rsidR="009E6919" w:rsidP="00291187" w:rsidRDefault="00454FBC" w14:paraId="3E60DECD" w14:textId="59EDE337">
            <w:pPr>
              <w:rPr>
                <w:sz w:val="27"/>
                <w:szCs w:val="27"/>
              </w:rPr>
            </w:pPr>
            <w:r>
              <w:t>I believe m</w:t>
            </w:r>
            <w:r w:rsidRPr="000062B6">
              <w:t>y community benefited from this campaign.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0062B6" w:rsidR="009E6919" w:rsidP="00291187" w:rsidRDefault="009E6919" w14:paraId="0E5CCB77" w14:textId="77777777">
            <w:r w:rsidRPr="000062B6">
              <w:t>Disagree</w:t>
            </w:r>
          </w:p>
        </w:tc>
        <w:tc>
          <w:tcPr>
            <w:tcW w:w="33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0062B6" w:rsidR="009E6919" w:rsidP="00291187" w:rsidRDefault="009E6919" w14:paraId="18F65ABE" w14:textId="77777777">
            <w:pPr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BE4D5" w:themeFill="accent2" w:themeFillTint="33"/>
          </w:tcPr>
          <w:p w:rsidRPr="000062B6" w:rsidR="009E6919" w:rsidP="00291187" w:rsidRDefault="009E6919" w14:paraId="3E03DB94" w14:textId="77777777">
            <w:r w:rsidRPr="000062B6">
              <w:t>Agree</w:t>
            </w:r>
          </w:p>
        </w:tc>
      </w:tr>
    </w:tbl>
    <w:p w:rsidRPr="000062B6" w:rsidR="00291187" w:rsidP="00291187" w:rsidRDefault="00291187" w14:paraId="74F45C30" w14:textId="77777777">
      <w:pPr>
        <w:rPr>
          <w:rFonts w:ascii="Palatino Linotype" w:hAnsi="Palatino Linotype"/>
          <w:sz w:val="10"/>
          <w:szCs w:val="10"/>
        </w:rPr>
      </w:pPr>
    </w:p>
    <w:p w:rsidRPr="000062B6" w:rsidR="00291187" w:rsidP="00291187" w:rsidRDefault="00291187" w14:paraId="5D81A5CE" w14:textId="736FAF13">
      <w:r w:rsidRPr="000062B6">
        <w:t>What did you like most about the</w:t>
      </w:r>
      <w:r w:rsidRPr="000062B6">
        <w:rPr>
          <w:b/>
        </w:rPr>
        <w:t xml:space="preserve"> </w:t>
      </w:r>
      <w:r w:rsidR="00395FB1">
        <w:rPr>
          <w:b/>
        </w:rPr>
        <w:t>Movement Matters</w:t>
      </w:r>
      <w:r w:rsidRPr="000062B6">
        <w:rPr>
          <w:b/>
        </w:rPr>
        <w:t xml:space="preserve"> </w:t>
      </w:r>
      <w:r w:rsidRPr="000062B6">
        <w:t>Campaign?</w:t>
      </w:r>
    </w:p>
    <w:p w:rsidR="00291187" w:rsidP="00291187" w:rsidRDefault="00291187" w14:paraId="26A7C03E" w14:textId="77777777">
      <w:r w:rsidRPr="000062B6">
        <w:t>________________________________________________________________________________</w:t>
      </w:r>
    </w:p>
    <w:p w:rsidRPr="000062B6" w:rsidR="00291187" w:rsidP="00291187" w:rsidRDefault="00291187" w14:paraId="51C2C027" w14:textId="1242C5B7">
      <w:r w:rsidRPr="000062B6">
        <w:t>________________________________________________________________________________</w:t>
      </w:r>
    </w:p>
    <w:p w:rsidRPr="000062B6" w:rsidR="00291187" w:rsidP="00291187" w:rsidRDefault="00291187" w14:paraId="568EB0CF" w14:textId="058376A7">
      <w:r>
        <w:br/>
      </w:r>
      <w:r w:rsidRPr="000062B6">
        <w:t>What changes or additions would you recommend for the</w:t>
      </w:r>
      <w:r w:rsidRPr="000062B6">
        <w:rPr>
          <w:b/>
        </w:rPr>
        <w:t xml:space="preserve"> </w:t>
      </w:r>
      <w:r w:rsidR="00395FB1">
        <w:rPr>
          <w:b/>
        </w:rPr>
        <w:t>Movement Matters</w:t>
      </w:r>
      <w:r w:rsidRPr="000062B6">
        <w:rPr>
          <w:b/>
        </w:rPr>
        <w:t xml:space="preserve"> </w:t>
      </w:r>
      <w:r w:rsidRPr="000062B6">
        <w:t>Campaign?</w:t>
      </w:r>
    </w:p>
    <w:p w:rsidR="00AE0C8A" w:rsidP="00291187" w:rsidRDefault="00291187" w14:paraId="376DE21E" w14:textId="77777777">
      <w:r w:rsidRPr="000062B6">
        <w:t>________________________________________________________________________________</w:t>
      </w:r>
    </w:p>
    <w:p w:rsidRPr="000062B6" w:rsidR="00291187" w:rsidP="00291187" w:rsidRDefault="00291187" w14:paraId="3B21D2A3" w14:textId="3F5EEB19">
      <w:r w:rsidRPr="000062B6">
        <w:t>________________________________________________________________________________</w:t>
      </w:r>
    </w:p>
    <w:p w:rsidRPr="006536B1" w:rsidR="00291187" w:rsidP="006536B1" w:rsidRDefault="00291187" w14:paraId="0B52AE68" w14:textId="77777777"/>
    <w:sectPr w:rsidRPr="006536B1" w:rsidR="00291187" w:rsidSect="009316C8">
      <w:footerReference w:type="default" r:id="rId10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37AA3" w:rsidP="00AC1219" w:rsidRDefault="00437AA3" w14:paraId="6321247C" w14:textId="77777777">
      <w:pPr>
        <w:spacing w:after="0" w:line="240" w:lineRule="auto"/>
      </w:pPr>
      <w:r>
        <w:separator/>
      </w:r>
    </w:p>
  </w:endnote>
  <w:endnote w:type="continuationSeparator" w:id="0">
    <w:p w:rsidR="00437AA3" w:rsidP="00AC1219" w:rsidRDefault="00437AA3" w14:paraId="48BACDC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26352" w:rsidRDefault="00426352" w14:paraId="13821CE0" w14:textId="1DA97920">
    <w:pPr>
      <w:pStyle w:val="Footer"/>
      <w:jc w:val="right"/>
    </w:pPr>
  </w:p>
  <w:p w:rsidR="00AC1219" w:rsidP="00426352" w:rsidRDefault="00426352" w14:paraId="2FE5E226" w14:textId="6AAB8556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37AA3" w:rsidP="00AC1219" w:rsidRDefault="00437AA3" w14:paraId="02E4064E" w14:textId="77777777">
      <w:pPr>
        <w:spacing w:after="0" w:line="240" w:lineRule="auto"/>
      </w:pPr>
      <w:r>
        <w:separator/>
      </w:r>
    </w:p>
  </w:footnote>
  <w:footnote w:type="continuationSeparator" w:id="0">
    <w:p w:rsidR="00437AA3" w:rsidP="00AC1219" w:rsidRDefault="00437AA3" w14:paraId="2A221F60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0D1589"/>
    <w:rsid w:val="000E531E"/>
    <w:rsid w:val="001607A6"/>
    <w:rsid w:val="001D2867"/>
    <w:rsid w:val="001F0471"/>
    <w:rsid w:val="001F66A1"/>
    <w:rsid w:val="00236472"/>
    <w:rsid w:val="00257D14"/>
    <w:rsid w:val="00291187"/>
    <w:rsid w:val="002D323E"/>
    <w:rsid w:val="002F6C1D"/>
    <w:rsid w:val="00341DCB"/>
    <w:rsid w:val="00395FB1"/>
    <w:rsid w:val="00424DF7"/>
    <w:rsid w:val="00426352"/>
    <w:rsid w:val="00437AA3"/>
    <w:rsid w:val="00437BF9"/>
    <w:rsid w:val="00454FBC"/>
    <w:rsid w:val="004D024C"/>
    <w:rsid w:val="0063712E"/>
    <w:rsid w:val="006536B1"/>
    <w:rsid w:val="007743E5"/>
    <w:rsid w:val="008436AF"/>
    <w:rsid w:val="00897030"/>
    <w:rsid w:val="008D112F"/>
    <w:rsid w:val="008D383D"/>
    <w:rsid w:val="008F2E56"/>
    <w:rsid w:val="009021A0"/>
    <w:rsid w:val="009316C8"/>
    <w:rsid w:val="00943B03"/>
    <w:rsid w:val="00952F9D"/>
    <w:rsid w:val="00957EFA"/>
    <w:rsid w:val="009618EE"/>
    <w:rsid w:val="0098446F"/>
    <w:rsid w:val="009E6919"/>
    <w:rsid w:val="00A557F1"/>
    <w:rsid w:val="00AC1219"/>
    <w:rsid w:val="00AE0C8A"/>
    <w:rsid w:val="00AE67F0"/>
    <w:rsid w:val="00B46677"/>
    <w:rsid w:val="00BC37E0"/>
    <w:rsid w:val="00BD4F04"/>
    <w:rsid w:val="00D22275"/>
    <w:rsid w:val="00D63FD6"/>
    <w:rsid w:val="00D96422"/>
    <w:rsid w:val="00DB053D"/>
    <w:rsid w:val="00E01593"/>
    <w:rsid w:val="00E301E1"/>
    <w:rsid w:val="00E92653"/>
    <w:rsid w:val="00E97989"/>
    <w:rsid w:val="00EC571B"/>
    <w:rsid w:val="00EC63C3"/>
    <w:rsid w:val="00F11117"/>
    <w:rsid w:val="00F4234A"/>
    <w:rsid w:val="00F53B4B"/>
    <w:rsid w:val="00F8096F"/>
    <w:rsid w:val="137D9E52"/>
    <w:rsid w:val="6DD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76A041-ABF9-4CF8-AA30-61AEBAEB809E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2055863D-1A13-4091-A4FC-D7E997C602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4D9C25-A2C5-43A3-BF06-4B8805E500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28</revision>
  <dcterms:created xsi:type="dcterms:W3CDTF">2021-02-16T22:20:00.0000000Z</dcterms:created>
  <dcterms:modified xsi:type="dcterms:W3CDTF">2022-02-27T16:57:14.960002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